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5BCE" w:rsidRPr="00E4276F" w:rsidRDefault="002D5BCE" w:rsidP="002D5BCE">
      <w:pPr>
        <w:spacing w:after="0" w:line="240" w:lineRule="auto"/>
        <w:jc w:val="center"/>
        <w:rPr>
          <w:b/>
          <w:sz w:val="28"/>
          <w:szCs w:val="28"/>
        </w:rPr>
      </w:pPr>
      <w:r w:rsidRPr="00E4276F">
        <w:rPr>
          <w:b/>
          <w:sz w:val="28"/>
          <w:szCs w:val="28"/>
        </w:rPr>
        <w:t xml:space="preserve">Exercise </w:t>
      </w:r>
      <w:r>
        <w:rPr>
          <w:b/>
          <w:sz w:val="28"/>
          <w:szCs w:val="28"/>
        </w:rPr>
        <w:t>4</w:t>
      </w:r>
      <w:r w:rsidRPr="00E4276F">
        <w:rPr>
          <w:b/>
          <w:sz w:val="28"/>
          <w:szCs w:val="28"/>
        </w:rPr>
        <w:t>.</w:t>
      </w:r>
      <w:r>
        <w:rPr>
          <w:b/>
          <w:sz w:val="28"/>
          <w:szCs w:val="28"/>
        </w:rPr>
        <w:t>7</w:t>
      </w:r>
      <w:r w:rsidRPr="00E4276F">
        <w:rPr>
          <w:b/>
          <w:sz w:val="28"/>
          <w:szCs w:val="28"/>
        </w:rPr>
        <w:t xml:space="preserve"> </w:t>
      </w:r>
    </w:p>
    <w:p w:rsidR="002D5BCE" w:rsidRDefault="002D5BCE" w:rsidP="002D5BCE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 xml:space="preserve">. </w:t>
      </w:r>
      <w:r>
        <w:rPr>
          <w:sz w:val="24"/>
          <w:szCs w:val="24"/>
        </w:rPr>
        <w:t xml:space="preserve">                                                     3.                                                     6. </w:t>
      </w:r>
    </w:p>
    <w:p w:rsidR="002D5BCE" w:rsidRDefault="002D5BCE" w:rsidP="002D5BCE">
      <w:pPr>
        <w:spacing w:after="0" w:line="240" w:lineRule="auto"/>
        <w:ind w:left="391" w:hangingChars="163" w:hanging="391"/>
        <w:jc w:val="both"/>
        <w:rPr>
          <w:sz w:val="24"/>
          <w:szCs w:val="24"/>
        </w:rPr>
      </w:pPr>
      <w:r w:rsidRPr="00A30B44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6FA68165" wp14:editId="61BEEF42">
            <wp:extent cx="1762125" cy="800100"/>
            <wp:effectExtent l="0" t="0" r="9525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18" cy="80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,   </w:t>
      </w:r>
      <w:r w:rsidRPr="00A30B44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74EDA2A5" wp14:editId="5B8594D1">
            <wp:extent cx="2004514" cy="795337"/>
            <wp:effectExtent l="0" t="0" r="0" b="508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423" cy="79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,  </w:t>
      </w: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2EAAFFF3" wp14:editId="7129E7F0">
            <wp:extent cx="2847121" cy="852487"/>
            <wp:effectExtent l="0" t="0" r="0" b="508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635" cy="85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</w:t>
      </w:r>
    </w:p>
    <w:p w:rsidR="002D5BCE" w:rsidRDefault="002D5BCE" w:rsidP="002D5BCE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>
        <w:rPr>
          <w:sz w:val="24"/>
          <w:szCs w:val="24"/>
        </w:rPr>
        <w:t>7</w:t>
      </w:r>
      <w:r>
        <w:rPr>
          <w:rFonts w:hint="eastAsia"/>
          <w:sz w:val="24"/>
          <w:szCs w:val="24"/>
        </w:rPr>
        <w:t xml:space="preserve">. </w:t>
      </w:r>
      <w:r>
        <w:rPr>
          <w:sz w:val="24"/>
          <w:szCs w:val="24"/>
        </w:rPr>
        <w:t xml:space="preserve">                                                                               10. </w:t>
      </w:r>
    </w:p>
    <w:p w:rsidR="002D5BCE" w:rsidRDefault="002D5BCE" w:rsidP="002D5BCE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6FB3DA25" wp14:editId="61C4B64D">
            <wp:extent cx="2843212" cy="671195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26" cy="674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, </w:t>
      </w: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5292815C" wp14:editId="59799B02">
            <wp:extent cx="3313430" cy="670872"/>
            <wp:effectExtent l="0" t="0" r="127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607" cy="6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,   </w:t>
      </w:r>
      <w:r>
        <w:rPr>
          <w:noProof/>
          <w:sz w:val="24"/>
          <w:szCs w:val="24"/>
          <w:lang w:eastAsia="zh-TW"/>
        </w:rPr>
        <w:t xml:space="preserve">     </w:t>
      </w:r>
    </w:p>
    <w:p w:rsidR="002D5BCE" w:rsidRDefault="002D5BCE" w:rsidP="002D5BCE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>
        <w:rPr>
          <w:sz w:val="24"/>
          <w:szCs w:val="24"/>
        </w:rPr>
        <w:t>11</w:t>
      </w:r>
      <w:r>
        <w:rPr>
          <w:rFonts w:hint="eastAsia"/>
          <w:sz w:val="24"/>
          <w:szCs w:val="24"/>
        </w:rPr>
        <w:t xml:space="preserve">. </w:t>
      </w:r>
      <w:r>
        <w:rPr>
          <w:sz w:val="24"/>
          <w:szCs w:val="24"/>
        </w:rPr>
        <w:t xml:space="preserve">                                              12.                                                                 13. </w:t>
      </w:r>
    </w:p>
    <w:p w:rsidR="002D5BCE" w:rsidRDefault="002D5BCE" w:rsidP="002D5BCE">
      <w:pPr>
        <w:spacing w:after="0" w:line="240" w:lineRule="auto"/>
        <w:ind w:left="403" w:hangingChars="168" w:hanging="403"/>
        <w:jc w:val="both"/>
        <w:rPr>
          <w:sz w:val="24"/>
          <w:szCs w:val="24"/>
        </w:rPr>
      </w:pPr>
      <w:r w:rsidRPr="00A30B44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293C8DD8" wp14:editId="131A6373">
            <wp:extent cx="1719262" cy="638175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941" cy="640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,  </w:t>
      </w: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7665ED4B" wp14:editId="3F4D5121">
            <wp:extent cx="2284730" cy="1774794"/>
            <wp:effectExtent l="0" t="0" r="1270" b="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897" cy="178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</w:t>
      </w: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142E34A2" wp14:editId="4BA5F5EE">
            <wp:extent cx="2038350" cy="1261428"/>
            <wp:effectExtent l="0" t="0" r="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537" cy="1266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15</w:t>
      </w:r>
      <w:r>
        <w:rPr>
          <w:rFonts w:hint="eastAsia"/>
          <w:sz w:val="24"/>
          <w:szCs w:val="24"/>
        </w:rPr>
        <w:t xml:space="preserve">. </w:t>
      </w:r>
      <w:r>
        <w:rPr>
          <w:sz w:val="24"/>
          <w:szCs w:val="24"/>
        </w:rPr>
        <w:t xml:space="preserve">                                                          17.                                                   18.                          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 w:rsidRPr="00A30B44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38D88573" wp14:editId="65846C62">
            <wp:extent cx="2128837" cy="1713620"/>
            <wp:effectExtent l="0" t="0" r="5080" b="127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925" cy="17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0B44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243EE31D" wp14:editId="1B9B9E83">
            <wp:extent cx="1890712" cy="1762125"/>
            <wp:effectExtent l="0" t="0" r="0" b="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791" cy="1765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eastAsia="zh-TW"/>
        </w:rPr>
        <w:t xml:space="preserve">, </w:t>
      </w: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3C1CCC4D" wp14:editId="37D66F1A">
            <wp:extent cx="2686050" cy="1728470"/>
            <wp:effectExtent l="0" t="0" r="0" b="508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808" cy="172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eastAsia="zh-TW"/>
        </w:rPr>
        <w:t>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9.                                                      22.                                                 23. 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38711D13" wp14:editId="66753991">
            <wp:extent cx="1800225" cy="814387"/>
            <wp:effectExtent l="0" t="0" r="0" b="508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600" cy="81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, </w:t>
      </w:r>
      <w:r w:rsidRPr="00A30B44">
        <w:rPr>
          <w:noProof/>
          <w:sz w:val="24"/>
          <w:szCs w:val="24"/>
          <w:lang w:eastAsia="zh-TW"/>
        </w:rPr>
        <w:drawing>
          <wp:inline distT="0" distB="0" distL="0" distR="0" wp14:anchorId="3A2E5D72" wp14:editId="1FC3BC3A">
            <wp:extent cx="2028825" cy="775970"/>
            <wp:effectExtent l="0" t="0" r="9525" b="508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852" cy="787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, </w:t>
      </w:r>
      <w:r w:rsidRPr="00B15A72">
        <w:rPr>
          <w:noProof/>
          <w:sz w:val="24"/>
          <w:szCs w:val="24"/>
          <w:lang w:eastAsia="zh-TW"/>
        </w:rPr>
        <w:drawing>
          <wp:inline distT="0" distB="0" distL="0" distR="0" wp14:anchorId="3318C06F" wp14:editId="579B211D">
            <wp:extent cx="2324100" cy="881062"/>
            <wp:effectExtent l="0" t="0" r="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327" cy="88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25.                                                          26.                                                                     27.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 w:rsidRPr="00B15A72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7552379D" wp14:editId="6E2C7952">
            <wp:extent cx="2124075" cy="676275"/>
            <wp:effectExtent l="0" t="0" r="9525" b="9525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067" cy="67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 </w:t>
      </w:r>
      <w:r w:rsidRPr="00B15A72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3B371F39" wp14:editId="4CB59EDB">
            <wp:extent cx="2457450" cy="1628775"/>
            <wp:effectExtent l="0" t="0" r="0" b="952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544" cy="1630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,  </w:t>
      </w:r>
      <w:r w:rsidRPr="00B15A72">
        <w:rPr>
          <w:noProof/>
          <w:sz w:val="24"/>
          <w:szCs w:val="24"/>
          <w:lang w:eastAsia="zh-TW"/>
        </w:rPr>
        <w:drawing>
          <wp:inline distT="0" distB="0" distL="0" distR="0" wp14:anchorId="6E9C0688" wp14:editId="72B37A7A">
            <wp:extent cx="1962150" cy="894715"/>
            <wp:effectExtent l="0" t="0" r="0" b="63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137" cy="89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.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2</w:t>
      </w:r>
      <w:r>
        <w:rPr>
          <w:rFonts w:hint="eastAsia"/>
          <w:sz w:val="24"/>
          <w:szCs w:val="24"/>
        </w:rPr>
        <w:t xml:space="preserve">9. </w:t>
      </w:r>
      <w:r>
        <w:rPr>
          <w:sz w:val="24"/>
          <w:szCs w:val="24"/>
        </w:rPr>
        <w:t xml:space="preserve">                                                                    30.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 w:rsidRPr="00946CA7">
        <w:rPr>
          <w:noProof/>
          <w:sz w:val="24"/>
          <w:szCs w:val="24"/>
          <w:lang w:eastAsia="zh-TW"/>
        </w:rPr>
        <w:drawing>
          <wp:inline distT="0" distB="0" distL="0" distR="0" wp14:anchorId="6A6E89E3" wp14:editId="2DACB523">
            <wp:extent cx="2492188" cy="1985645"/>
            <wp:effectExtent l="0" t="0" r="381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172" cy="1989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, </w:t>
      </w:r>
      <w:r w:rsidRPr="00946CA7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55ADDA3A" wp14:editId="0999CD19">
            <wp:extent cx="2577353" cy="2320925"/>
            <wp:effectExtent l="0" t="0" r="0" b="317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232" cy="2326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31.                                                                           32.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 w:rsidRPr="00D75663">
        <w:rPr>
          <w:noProof/>
          <w:sz w:val="24"/>
          <w:szCs w:val="24"/>
          <w:lang w:eastAsia="zh-TW"/>
        </w:rPr>
        <w:drawing>
          <wp:inline distT="0" distB="0" distL="0" distR="0" wp14:anchorId="6C5DEC61" wp14:editId="6A423D32">
            <wp:extent cx="2774315" cy="385607"/>
            <wp:effectExtent l="0" t="0" r="6985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503" cy="394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, </w:t>
      </w:r>
      <w:r w:rsidRPr="00D75663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0A32A007" wp14:editId="5331DF7E">
            <wp:extent cx="2182495" cy="685580"/>
            <wp:effectExtent l="0" t="0" r="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70" cy="69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>.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35.                                           36.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 w:rsidRPr="00133185">
        <w:rPr>
          <w:noProof/>
          <w:sz w:val="24"/>
          <w:szCs w:val="24"/>
          <w:lang w:eastAsia="zh-TW"/>
        </w:rPr>
        <w:drawing>
          <wp:inline distT="0" distB="0" distL="0" distR="0" wp14:anchorId="3B57D265" wp14:editId="332F3C91">
            <wp:extent cx="1577943" cy="677333"/>
            <wp:effectExtent l="0" t="0" r="3810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729" cy="681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, </w:t>
      </w:r>
      <w:r w:rsidRPr="00133185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36335248" wp14:editId="69E85232">
            <wp:extent cx="2810934" cy="1671955"/>
            <wp:effectExtent l="0" t="0" r="8890" b="444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670" cy="1673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33.                                                                  34.</w:t>
      </w:r>
      <w:r>
        <w:rPr>
          <w:sz w:val="24"/>
          <w:szCs w:val="24"/>
        </w:rPr>
        <w:t xml:space="preserve">                                   </w:t>
      </w:r>
      <w:bookmarkStart w:id="0" w:name="_GoBack"/>
      <w:bookmarkEnd w:id="0"/>
      <w:r>
        <w:rPr>
          <w:sz w:val="24"/>
          <w:szCs w:val="24"/>
        </w:rPr>
        <w:t xml:space="preserve">                          39. </w:t>
      </w:r>
    </w:p>
    <w:p w:rsidR="002D5BCE" w:rsidRDefault="002D5BCE" w:rsidP="002D5BCE">
      <w:pPr>
        <w:spacing w:after="0" w:line="240" w:lineRule="auto"/>
        <w:jc w:val="both"/>
        <w:rPr>
          <w:sz w:val="24"/>
          <w:szCs w:val="24"/>
        </w:rPr>
      </w:pPr>
      <w:r w:rsidRPr="00D75663">
        <w:rPr>
          <w:noProof/>
          <w:sz w:val="24"/>
          <w:szCs w:val="24"/>
          <w:lang w:eastAsia="zh-TW"/>
        </w:rPr>
        <w:drawing>
          <wp:inline distT="0" distB="0" distL="0" distR="0" wp14:anchorId="10A6314B" wp14:editId="52BDB7A7">
            <wp:extent cx="2245659" cy="712428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627" cy="727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, </w:t>
      </w:r>
      <w:r w:rsidRPr="00D75663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533B5E5A" wp14:editId="279F96FC">
            <wp:extent cx="2357718" cy="711835"/>
            <wp:effectExtent l="0" t="0" r="508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816" cy="720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>.</w:t>
      </w:r>
      <w:r w:rsidRPr="00254858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2CDA482B" wp14:editId="4D0F5A5C">
            <wp:extent cx="2030506" cy="631190"/>
            <wp:effectExtent l="0" t="0" r="825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021" cy="647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5BCE" w:rsidRDefault="002D5BCE" w:rsidP="00E4276F">
      <w:pPr>
        <w:spacing w:after="0" w:line="240" w:lineRule="auto"/>
        <w:jc w:val="center"/>
        <w:rPr>
          <w:b/>
          <w:sz w:val="28"/>
          <w:szCs w:val="28"/>
        </w:rPr>
      </w:pPr>
    </w:p>
    <w:p w:rsidR="00E4276F" w:rsidRPr="00E4276F" w:rsidRDefault="00B779BE" w:rsidP="00E4276F">
      <w:pPr>
        <w:spacing w:after="0" w:line="240" w:lineRule="auto"/>
        <w:jc w:val="center"/>
        <w:rPr>
          <w:b/>
          <w:sz w:val="28"/>
          <w:szCs w:val="28"/>
        </w:rPr>
      </w:pPr>
      <w:r w:rsidRPr="00E4276F">
        <w:rPr>
          <w:b/>
          <w:sz w:val="28"/>
          <w:szCs w:val="28"/>
        </w:rPr>
        <w:t xml:space="preserve">Exercise </w:t>
      </w:r>
      <w:r w:rsidR="005160FE">
        <w:rPr>
          <w:b/>
          <w:sz w:val="28"/>
          <w:szCs w:val="28"/>
        </w:rPr>
        <w:t>6.</w:t>
      </w:r>
      <w:r w:rsidR="0070776F">
        <w:rPr>
          <w:b/>
          <w:sz w:val="28"/>
          <w:szCs w:val="28"/>
        </w:rPr>
        <w:t>4</w:t>
      </w:r>
      <w:r w:rsidR="00E4276F" w:rsidRPr="00E4276F">
        <w:rPr>
          <w:b/>
          <w:sz w:val="28"/>
          <w:szCs w:val="28"/>
        </w:rPr>
        <w:t xml:space="preserve"> </w:t>
      </w:r>
    </w:p>
    <w:p w:rsidR="00E4276F" w:rsidRDefault="005160FE" w:rsidP="00E4276F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="00E4276F">
        <w:rPr>
          <w:rFonts w:hint="eastAsia"/>
          <w:sz w:val="24"/>
          <w:szCs w:val="24"/>
        </w:rPr>
        <w:t xml:space="preserve">. </w:t>
      </w:r>
      <w:r w:rsidR="00E4276F">
        <w:rPr>
          <w:sz w:val="24"/>
          <w:szCs w:val="24"/>
        </w:rPr>
        <w:t xml:space="preserve">                                     </w:t>
      </w:r>
      <w:r w:rsidR="00111DE6">
        <w:rPr>
          <w:sz w:val="24"/>
          <w:szCs w:val="24"/>
        </w:rPr>
        <w:t xml:space="preserve">        </w:t>
      </w:r>
      <w:r>
        <w:rPr>
          <w:sz w:val="24"/>
          <w:szCs w:val="24"/>
        </w:rPr>
        <w:t xml:space="preserve"> </w:t>
      </w:r>
      <w:r w:rsidR="00111DE6">
        <w:rPr>
          <w:sz w:val="24"/>
          <w:szCs w:val="24"/>
        </w:rPr>
        <w:t xml:space="preserve">     </w:t>
      </w:r>
      <w:r>
        <w:rPr>
          <w:sz w:val="24"/>
          <w:szCs w:val="24"/>
        </w:rPr>
        <w:t xml:space="preserve">        </w:t>
      </w:r>
      <w:r w:rsidR="00111DE6">
        <w:rPr>
          <w:sz w:val="24"/>
          <w:szCs w:val="24"/>
        </w:rPr>
        <w:t xml:space="preserve"> </w:t>
      </w:r>
      <w:r w:rsidR="003B2F98">
        <w:rPr>
          <w:sz w:val="24"/>
          <w:szCs w:val="24"/>
        </w:rPr>
        <w:t xml:space="preserve"> </w:t>
      </w:r>
      <w:r w:rsidR="00E4276F">
        <w:rPr>
          <w:sz w:val="24"/>
          <w:szCs w:val="24"/>
        </w:rPr>
        <w:t xml:space="preserve"> </w:t>
      </w:r>
      <w:r>
        <w:rPr>
          <w:sz w:val="24"/>
          <w:szCs w:val="24"/>
        </w:rPr>
        <w:t>4</w:t>
      </w:r>
      <w:r w:rsidR="00E4276F">
        <w:rPr>
          <w:sz w:val="24"/>
          <w:szCs w:val="24"/>
        </w:rPr>
        <w:t>.</w:t>
      </w:r>
      <w:r w:rsidR="009E7A3B">
        <w:rPr>
          <w:sz w:val="24"/>
          <w:szCs w:val="24"/>
        </w:rPr>
        <w:t xml:space="preserve">                  </w:t>
      </w:r>
      <w:r w:rsidR="003B2F98">
        <w:rPr>
          <w:sz w:val="24"/>
          <w:szCs w:val="24"/>
        </w:rPr>
        <w:t xml:space="preserve">  </w:t>
      </w:r>
    </w:p>
    <w:p w:rsidR="00E4276F" w:rsidRDefault="005160FE" w:rsidP="00111DE6">
      <w:pPr>
        <w:spacing w:after="0" w:line="240" w:lineRule="auto"/>
        <w:ind w:left="391" w:hangingChars="163" w:hanging="391"/>
        <w:jc w:val="both"/>
        <w:rPr>
          <w:sz w:val="24"/>
          <w:szCs w:val="24"/>
        </w:rPr>
      </w:pPr>
      <w:r w:rsidRPr="005160FE">
        <w:rPr>
          <w:rFonts w:hint="eastAsia"/>
          <w:noProof/>
          <w:sz w:val="24"/>
          <w:szCs w:val="24"/>
          <w:lang w:eastAsia="zh-TW"/>
        </w:rPr>
        <w:drawing>
          <wp:inline distT="0" distB="0" distL="0" distR="0">
            <wp:extent cx="2223135" cy="1657350"/>
            <wp:effectExtent l="0" t="0" r="571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737" cy="1665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</w:t>
      </w:r>
      <w:r w:rsidRPr="005160FE">
        <w:rPr>
          <w:rFonts w:hint="eastAsia"/>
          <w:noProof/>
          <w:sz w:val="24"/>
          <w:szCs w:val="24"/>
          <w:lang w:eastAsia="zh-TW"/>
        </w:rPr>
        <w:drawing>
          <wp:inline distT="0" distB="0" distL="0" distR="0">
            <wp:extent cx="4071620" cy="1733550"/>
            <wp:effectExtent l="0" t="0" r="508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756" cy="1736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>.</w:t>
      </w:r>
      <w:r w:rsidR="00C41BA0">
        <w:rPr>
          <w:sz w:val="24"/>
          <w:szCs w:val="24"/>
        </w:rPr>
        <w:t xml:space="preserve"> </w:t>
      </w:r>
      <w:r w:rsidR="003E54F8">
        <w:rPr>
          <w:sz w:val="24"/>
          <w:szCs w:val="24"/>
        </w:rPr>
        <w:t xml:space="preserve">   </w:t>
      </w:r>
    </w:p>
    <w:p w:rsidR="003E54F8" w:rsidRDefault="005160FE" w:rsidP="00E4276F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="003E54F8">
        <w:rPr>
          <w:rFonts w:hint="eastAsia"/>
          <w:sz w:val="24"/>
          <w:szCs w:val="24"/>
        </w:rPr>
        <w:t xml:space="preserve">. </w:t>
      </w:r>
      <w:r w:rsidR="009E7A3B">
        <w:rPr>
          <w:sz w:val="24"/>
          <w:szCs w:val="24"/>
        </w:rPr>
        <w:t xml:space="preserve">                                </w:t>
      </w:r>
      <w:r w:rsidR="00220D34">
        <w:rPr>
          <w:sz w:val="24"/>
          <w:szCs w:val="24"/>
        </w:rPr>
        <w:t xml:space="preserve">        </w:t>
      </w:r>
      <w:r w:rsidR="009E7A3B">
        <w:rPr>
          <w:sz w:val="24"/>
          <w:szCs w:val="24"/>
        </w:rPr>
        <w:t xml:space="preserve">                         </w:t>
      </w:r>
      <w:r w:rsidR="00111DE6">
        <w:rPr>
          <w:sz w:val="24"/>
          <w:szCs w:val="24"/>
        </w:rPr>
        <w:t xml:space="preserve">   </w:t>
      </w:r>
      <w:r w:rsidR="009E7A3B">
        <w:rPr>
          <w:sz w:val="24"/>
          <w:szCs w:val="24"/>
        </w:rPr>
        <w:t xml:space="preserve">        </w:t>
      </w:r>
      <w:r w:rsidR="00D521C7">
        <w:rPr>
          <w:sz w:val="24"/>
          <w:szCs w:val="24"/>
        </w:rPr>
        <w:t xml:space="preserve">                   </w:t>
      </w:r>
      <w:r>
        <w:rPr>
          <w:sz w:val="24"/>
          <w:szCs w:val="24"/>
        </w:rPr>
        <w:t>8</w:t>
      </w:r>
      <w:r w:rsidR="009E7A3B">
        <w:rPr>
          <w:sz w:val="24"/>
          <w:szCs w:val="24"/>
        </w:rPr>
        <w:t xml:space="preserve">. </w:t>
      </w:r>
    </w:p>
    <w:p w:rsidR="009E7A3B" w:rsidRDefault="005160FE" w:rsidP="00E4276F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 w:rsidRPr="005160FE">
        <w:rPr>
          <w:noProof/>
          <w:sz w:val="24"/>
          <w:szCs w:val="24"/>
          <w:lang w:eastAsia="zh-TW"/>
        </w:rPr>
        <w:lastRenderedPageBreak/>
        <w:drawing>
          <wp:inline distT="0" distB="0" distL="0" distR="0">
            <wp:extent cx="3195637" cy="1852295"/>
            <wp:effectExtent l="0" t="0" r="508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133" cy="1854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</w:t>
      </w:r>
      <w:r w:rsidRPr="005160FE">
        <w:rPr>
          <w:noProof/>
          <w:sz w:val="24"/>
          <w:szCs w:val="24"/>
          <w:lang w:eastAsia="zh-TW"/>
        </w:rPr>
        <w:drawing>
          <wp:inline distT="0" distB="0" distL="0" distR="0">
            <wp:extent cx="3067050" cy="1824355"/>
            <wp:effectExtent l="0" t="0" r="0" b="444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491" cy="1829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0D34">
        <w:rPr>
          <w:sz w:val="24"/>
          <w:szCs w:val="24"/>
        </w:rPr>
        <w:t>,</w:t>
      </w:r>
      <w:r w:rsidR="00111DE6">
        <w:rPr>
          <w:sz w:val="24"/>
          <w:szCs w:val="24"/>
        </w:rPr>
        <w:t xml:space="preserve">   </w:t>
      </w:r>
      <w:r w:rsidR="00111DE6">
        <w:rPr>
          <w:noProof/>
          <w:sz w:val="24"/>
          <w:szCs w:val="24"/>
          <w:lang w:eastAsia="zh-TW"/>
        </w:rPr>
        <w:t xml:space="preserve">     </w:t>
      </w:r>
    </w:p>
    <w:p w:rsidR="003E54F8" w:rsidRDefault="00C41BA0" w:rsidP="00E4276F">
      <w:pPr>
        <w:spacing w:after="0" w:line="240" w:lineRule="auto"/>
        <w:ind w:left="283" w:hangingChars="118" w:hanging="283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5160FE">
        <w:rPr>
          <w:sz w:val="24"/>
          <w:szCs w:val="24"/>
        </w:rPr>
        <w:t>0</w:t>
      </w:r>
      <w:r w:rsidR="0001558F">
        <w:rPr>
          <w:rFonts w:hint="eastAsia"/>
          <w:sz w:val="24"/>
          <w:szCs w:val="24"/>
        </w:rPr>
        <w:t xml:space="preserve">. </w:t>
      </w:r>
      <w:r w:rsidR="00AA52ED">
        <w:rPr>
          <w:sz w:val="24"/>
          <w:szCs w:val="24"/>
        </w:rPr>
        <w:t xml:space="preserve">                                                   </w:t>
      </w:r>
      <w:r w:rsidR="00220D34">
        <w:rPr>
          <w:sz w:val="24"/>
          <w:szCs w:val="24"/>
        </w:rPr>
        <w:t xml:space="preserve">                           </w:t>
      </w:r>
      <w:r w:rsidR="00AA52ED">
        <w:rPr>
          <w:sz w:val="24"/>
          <w:szCs w:val="24"/>
        </w:rPr>
        <w:t xml:space="preserve">   </w:t>
      </w:r>
      <w:r>
        <w:rPr>
          <w:sz w:val="24"/>
          <w:szCs w:val="24"/>
        </w:rPr>
        <w:t>1</w:t>
      </w:r>
      <w:r w:rsidR="005160FE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A52ED">
        <w:rPr>
          <w:sz w:val="24"/>
          <w:szCs w:val="24"/>
        </w:rPr>
        <w:t xml:space="preserve">                                                  </w:t>
      </w:r>
    </w:p>
    <w:p w:rsidR="003E54F8" w:rsidRDefault="005160FE" w:rsidP="00C41BA0">
      <w:pPr>
        <w:spacing w:after="0" w:line="240" w:lineRule="auto"/>
        <w:ind w:left="403" w:hangingChars="168" w:hanging="403"/>
        <w:jc w:val="both"/>
        <w:rPr>
          <w:sz w:val="24"/>
          <w:szCs w:val="24"/>
        </w:rPr>
      </w:pPr>
      <w:r w:rsidRPr="005160FE">
        <w:rPr>
          <w:rFonts w:hint="eastAsia"/>
          <w:noProof/>
          <w:sz w:val="24"/>
          <w:szCs w:val="24"/>
          <w:lang w:eastAsia="zh-TW"/>
        </w:rPr>
        <w:drawing>
          <wp:inline distT="0" distB="0" distL="0" distR="0">
            <wp:extent cx="2871470" cy="2276475"/>
            <wp:effectExtent l="0" t="0" r="5080" b="95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582" cy="2278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</w:t>
      </w:r>
      <w:r w:rsidRPr="005160FE">
        <w:rPr>
          <w:rFonts w:hint="eastAsia"/>
          <w:noProof/>
          <w:sz w:val="24"/>
          <w:szCs w:val="24"/>
          <w:lang w:eastAsia="zh-TW"/>
        </w:rPr>
        <w:drawing>
          <wp:inline distT="0" distB="0" distL="0" distR="0">
            <wp:extent cx="3618831" cy="2252662"/>
            <wp:effectExtent l="0" t="0" r="127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494" cy="226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1BA0">
        <w:rPr>
          <w:sz w:val="24"/>
          <w:szCs w:val="24"/>
        </w:rPr>
        <w:t>,</w:t>
      </w:r>
      <w:r w:rsidR="00220D34">
        <w:rPr>
          <w:sz w:val="24"/>
          <w:szCs w:val="24"/>
        </w:rPr>
        <w:t xml:space="preserve"> </w:t>
      </w:r>
      <w:r w:rsidR="005F082D">
        <w:rPr>
          <w:sz w:val="24"/>
          <w:szCs w:val="24"/>
        </w:rPr>
        <w:t xml:space="preserve">      </w:t>
      </w:r>
      <w:r w:rsidR="00AA52ED">
        <w:rPr>
          <w:sz w:val="24"/>
          <w:szCs w:val="24"/>
        </w:rPr>
        <w:t xml:space="preserve">    </w:t>
      </w:r>
    </w:p>
    <w:p w:rsidR="00AA52ED" w:rsidRDefault="00C41BA0" w:rsidP="00650BAB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  <w:r w:rsidR="005160FE">
        <w:rPr>
          <w:sz w:val="24"/>
          <w:szCs w:val="24"/>
        </w:rPr>
        <w:t>4</w:t>
      </w:r>
      <w:r w:rsidR="00AA52ED">
        <w:rPr>
          <w:rFonts w:hint="eastAsia"/>
          <w:sz w:val="24"/>
          <w:szCs w:val="24"/>
        </w:rPr>
        <w:t xml:space="preserve">. </w:t>
      </w:r>
      <w:r w:rsidR="001F38A9">
        <w:rPr>
          <w:sz w:val="24"/>
          <w:szCs w:val="24"/>
        </w:rPr>
        <w:t xml:space="preserve">                                       </w:t>
      </w:r>
      <w:r w:rsidR="004E7998">
        <w:rPr>
          <w:sz w:val="24"/>
          <w:szCs w:val="24"/>
        </w:rPr>
        <w:t xml:space="preserve">                            </w:t>
      </w:r>
      <w:r w:rsidR="001F38A9">
        <w:rPr>
          <w:sz w:val="24"/>
          <w:szCs w:val="24"/>
        </w:rPr>
        <w:t xml:space="preserve">  </w:t>
      </w:r>
      <w:r w:rsidR="004E7998">
        <w:rPr>
          <w:sz w:val="24"/>
          <w:szCs w:val="24"/>
        </w:rPr>
        <w:t xml:space="preserve">   </w:t>
      </w:r>
      <w:r w:rsidR="001F38A9">
        <w:rPr>
          <w:sz w:val="24"/>
          <w:szCs w:val="24"/>
        </w:rPr>
        <w:t xml:space="preserve">    </w:t>
      </w:r>
      <w:r w:rsidR="00D521C7">
        <w:rPr>
          <w:sz w:val="24"/>
          <w:szCs w:val="24"/>
        </w:rPr>
        <w:t xml:space="preserve"> </w:t>
      </w:r>
      <w:r>
        <w:rPr>
          <w:sz w:val="24"/>
          <w:szCs w:val="24"/>
        </w:rPr>
        <w:t>1</w:t>
      </w:r>
      <w:r w:rsidR="005160FE">
        <w:rPr>
          <w:sz w:val="24"/>
          <w:szCs w:val="24"/>
        </w:rPr>
        <w:t>9</w:t>
      </w:r>
      <w:r>
        <w:rPr>
          <w:sz w:val="24"/>
          <w:szCs w:val="24"/>
        </w:rPr>
        <w:t>.</w:t>
      </w:r>
      <w:r w:rsidR="001F38A9">
        <w:rPr>
          <w:sz w:val="24"/>
          <w:szCs w:val="24"/>
        </w:rPr>
        <w:t xml:space="preserve">                                                                       </w:t>
      </w:r>
    </w:p>
    <w:p w:rsidR="00AA52ED" w:rsidRDefault="005160FE" w:rsidP="001F38A9">
      <w:pPr>
        <w:spacing w:after="0" w:line="240" w:lineRule="auto"/>
        <w:jc w:val="both"/>
        <w:rPr>
          <w:sz w:val="24"/>
          <w:szCs w:val="24"/>
        </w:rPr>
      </w:pPr>
      <w:r w:rsidRPr="005160FE">
        <w:rPr>
          <w:rFonts w:hint="eastAsia"/>
          <w:noProof/>
          <w:sz w:val="24"/>
          <w:szCs w:val="24"/>
          <w:lang w:eastAsia="zh-TW"/>
        </w:rPr>
        <w:drawing>
          <wp:inline distT="0" distB="0" distL="0" distR="0">
            <wp:extent cx="2747010" cy="2190750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793" cy="2203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1BA0">
        <w:rPr>
          <w:noProof/>
          <w:sz w:val="24"/>
          <w:szCs w:val="24"/>
          <w:lang w:eastAsia="zh-TW"/>
        </w:rPr>
        <w:t>,</w:t>
      </w:r>
      <w:r w:rsidR="00FB333A">
        <w:rPr>
          <w:noProof/>
          <w:sz w:val="24"/>
          <w:szCs w:val="24"/>
          <w:lang w:eastAsia="zh-TW"/>
        </w:rPr>
        <w:t xml:space="preserve">       </w:t>
      </w:r>
      <w:r w:rsidR="00C41BA0">
        <w:rPr>
          <w:noProof/>
          <w:sz w:val="24"/>
          <w:szCs w:val="24"/>
          <w:lang w:eastAsia="zh-TW"/>
        </w:rPr>
        <w:t xml:space="preserve"> </w:t>
      </w:r>
      <w:r w:rsidRPr="005160FE">
        <w:rPr>
          <w:noProof/>
          <w:sz w:val="24"/>
          <w:szCs w:val="24"/>
          <w:lang w:eastAsia="zh-TW"/>
        </w:rPr>
        <w:drawing>
          <wp:inline distT="0" distB="0" distL="0" distR="0">
            <wp:extent cx="2848610" cy="2065337"/>
            <wp:effectExtent l="0" t="0" r="889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533" cy="207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1BA0">
        <w:rPr>
          <w:noProof/>
          <w:sz w:val="24"/>
          <w:szCs w:val="24"/>
          <w:lang w:eastAsia="zh-TW"/>
        </w:rPr>
        <w:t>,</w:t>
      </w:r>
      <w:r w:rsidR="004E7998">
        <w:rPr>
          <w:sz w:val="24"/>
          <w:szCs w:val="24"/>
        </w:rPr>
        <w:t xml:space="preserve"> </w:t>
      </w:r>
      <w:r w:rsidR="001F38A9">
        <w:rPr>
          <w:rFonts w:hint="eastAsia"/>
          <w:sz w:val="24"/>
          <w:szCs w:val="24"/>
        </w:rPr>
        <w:t xml:space="preserve"> </w:t>
      </w:r>
    </w:p>
    <w:p w:rsidR="005012DD" w:rsidRDefault="005012DD" w:rsidP="005012DD">
      <w:pPr>
        <w:spacing w:after="0" w:line="240" w:lineRule="auto"/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>15.</w:t>
      </w:r>
      <w:r>
        <w:rPr>
          <w:sz w:val="24"/>
          <w:szCs w:val="24"/>
        </w:rPr>
        <w:t xml:space="preserve">                                                                                     16. </w:t>
      </w:r>
    </w:p>
    <w:p w:rsidR="005012DD" w:rsidRDefault="005012DD" w:rsidP="005012DD">
      <w:pPr>
        <w:spacing w:after="0" w:line="240" w:lineRule="auto"/>
        <w:jc w:val="both"/>
        <w:rPr>
          <w:sz w:val="24"/>
          <w:szCs w:val="24"/>
        </w:rPr>
      </w:pPr>
      <w:r w:rsidRPr="00C6106F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5AD15BD2" wp14:editId="2CBC6B52">
            <wp:extent cx="3101975" cy="1781609"/>
            <wp:effectExtent l="0" t="0" r="3175" b="952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080" cy="178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, </w:t>
      </w:r>
      <w:r w:rsidRPr="00C6106F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536DEF12" wp14:editId="3B796DEA">
            <wp:extent cx="3477626" cy="2125569"/>
            <wp:effectExtent l="0" t="0" r="8890" b="8255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195" cy="2132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2DD" w:rsidRDefault="005012DD" w:rsidP="005012DD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17.                                                                                      18. </w:t>
      </w:r>
    </w:p>
    <w:p w:rsidR="005012DD" w:rsidRDefault="005012DD" w:rsidP="005012DD">
      <w:pPr>
        <w:spacing w:after="0" w:line="240" w:lineRule="auto"/>
        <w:jc w:val="both"/>
        <w:rPr>
          <w:sz w:val="24"/>
          <w:szCs w:val="24"/>
        </w:rPr>
      </w:pPr>
      <w:r w:rsidRPr="00C6106F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3C7A84D2" wp14:editId="43464BD3">
            <wp:extent cx="3176905" cy="2151529"/>
            <wp:effectExtent l="0" t="0" r="4445" b="127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047" cy="2161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, </w:t>
      </w:r>
      <w:r w:rsidRPr="00C6106F">
        <w:rPr>
          <w:rFonts w:hint="eastAsia"/>
          <w:noProof/>
          <w:sz w:val="24"/>
          <w:szCs w:val="24"/>
          <w:lang w:eastAsia="zh-TW"/>
        </w:rPr>
        <w:drawing>
          <wp:inline distT="0" distB="0" distL="0" distR="0" wp14:anchorId="7AD7A7D4" wp14:editId="3E4E697A">
            <wp:extent cx="3221990" cy="1175393"/>
            <wp:effectExtent l="0" t="0" r="0" b="571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081" cy="11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. </w:t>
      </w:r>
    </w:p>
    <w:p w:rsidR="005012DD" w:rsidRDefault="005012DD" w:rsidP="001F38A9">
      <w:pPr>
        <w:spacing w:after="0" w:line="240" w:lineRule="auto"/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19. </w:t>
      </w:r>
    </w:p>
    <w:p w:rsidR="005012DD" w:rsidRDefault="005012DD" w:rsidP="001F38A9">
      <w:pPr>
        <w:spacing w:after="0" w:line="240" w:lineRule="auto"/>
        <w:jc w:val="both"/>
        <w:rPr>
          <w:sz w:val="24"/>
          <w:szCs w:val="24"/>
        </w:rPr>
      </w:pPr>
      <w:r w:rsidRPr="005160FE">
        <w:rPr>
          <w:noProof/>
          <w:sz w:val="24"/>
          <w:szCs w:val="24"/>
          <w:lang w:eastAsia="zh-TW"/>
        </w:rPr>
        <w:drawing>
          <wp:inline distT="0" distB="0" distL="0" distR="0" wp14:anchorId="374DA68E" wp14:editId="38FB6456">
            <wp:extent cx="2537012" cy="17970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632" cy="1808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BA0" w:rsidRDefault="00C41BA0" w:rsidP="001F38A9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2</w:t>
      </w:r>
      <w:r w:rsidR="005160FE">
        <w:rPr>
          <w:sz w:val="24"/>
          <w:szCs w:val="24"/>
        </w:rPr>
        <w:t>1</w:t>
      </w:r>
      <w:r>
        <w:rPr>
          <w:sz w:val="24"/>
          <w:szCs w:val="24"/>
        </w:rPr>
        <w:t xml:space="preserve">.                                                   </w:t>
      </w:r>
      <w:r w:rsidR="005160FE">
        <w:rPr>
          <w:sz w:val="24"/>
          <w:szCs w:val="24"/>
        </w:rPr>
        <w:t xml:space="preserve">                              </w:t>
      </w:r>
      <w:r>
        <w:rPr>
          <w:sz w:val="24"/>
          <w:szCs w:val="24"/>
        </w:rPr>
        <w:t xml:space="preserve">   2</w:t>
      </w:r>
      <w:r w:rsidR="005160FE">
        <w:rPr>
          <w:sz w:val="24"/>
          <w:szCs w:val="24"/>
        </w:rPr>
        <w:t>2</w:t>
      </w:r>
      <w:r>
        <w:rPr>
          <w:sz w:val="24"/>
          <w:szCs w:val="24"/>
        </w:rPr>
        <w:t xml:space="preserve">.                                                        </w:t>
      </w:r>
    </w:p>
    <w:p w:rsidR="00C41BA0" w:rsidRDefault="005160FE" w:rsidP="001F38A9">
      <w:pPr>
        <w:spacing w:after="0" w:line="240" w:lineRule="auto"/>
        <w:jc w:val="both"/>
        <w:rPr>
          <w:sz w:val="24"/>
          <w:szCs w:val="24"/>
        </w:rPr>
      </w:pPr>
      <w:r w:rsidRPr="005160FE">
        <w:rPr>
          <w:noProof/>
          <w:sz w:val="24"/>
          <w:szCs w:val="24"/>
          <w:lang w:eastAsia="zh-TW"/>
        </w:rPr>
        <w:drawing>
          <wp:inline distT="0" distB="0" distL="0" distR="0">
            <wp:extent cx="2819400" cy="2187388"/>
            <wp:effectExtent l="0" t="0" r="0" b="381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653" cy="2189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</w:t>
      </w:r>
      <w:r w:rsidR="005012DD">
        <w:rPr>
          <w:sz w:val="24"/>
          <w:szCs w:val="24"/>
        </w:rPr>
        <w:t>,</w:t>
      </w:r>
      <w:r>
        <w:rPr>
          <w:sz w:val="24"/>
          <w:szCs w:val="24"/>
        </w:rPr>
        <w:t xml:space="preserve">  </w:t>
      </w:r>
      <w:r w:rsidRPr="005160FE">
        <w:rPr>
          <w:noProof/>
          <w:sz w:val="24"/>
          <w:szCs w:val="24"/>
          <w:lang w:eastAsia="zh-TW"/>
        </w:rPr>
        <w:drawing>
          <wp:inline distT="0" distB="0" distL="0" distR="0">
            <wp:extent cx="3143102" cy="2142452"/>
            <wp:effectExtent l="0" t="0" r="63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28" cy="2153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12DD">
        <w:rPr>
          <w:sz w:val="24"/>
          <w:szCs w:val="24"/>
        </w:rPr>
        <w:t>.</w:t>
      </w:r>
      <w:r w:rsidR="00C202E6">
        <w:rPr>
          <w:sz w:val="24"/>
          <w:szCs w:val="24"/>
        </w:rPr>
        <w:t xml:space="preserve"> </w:t>
      </w:r>
      <w:r w:rsidR="00C41BA0">
        <w:rPr>
          <w:sz w:val="24"/>
          <w:szCs w:val="24"/>
        </w:rPr>
        <w:t xml:space="preserve"> </w:t>
      </w:r>
    </w:p>
    <w:sectPr w:rsidR="00C41BA0" w:rsidSect="00E9125D">
      <w:pgSz w:w="12240" w:h="15840"/>
      <w:pgMar w:top="567" w:right="680" w:bottom="567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6418" w:rsidRDefault="00096418" w:rsidP="00224FB2">
      <w:pPr>
        <w:spacing w:after="0" w:line="240" w:lineRule="auto"/>
      </w:pPr>
      <w:r>
        <w:separator/>
      </w:r>
    </w:p>
  </w:endnote>
  <w:endnote w:type="continuationSeparator" w:id="0">
    <w:p w:rsidR="00096418" w:rsidRDefault="00096418" w:rsidP="00224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新細明體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6418" w:rsidRDefault="00096418" w:rsidP="00224FB2">
      <w:pPr>
        <w:spacing w:after="0" w:line="240" w:lineRule="auto"/>
      </w:pPr>
      <w:r>
        <w:separator/>
      </w:r>
    </w:p>
  </w:footnote>
  <w:footnote w:type="continuationSeparator" w:id="0">
    <w:p w:rsidR="00096418" w:rsidRDefault="00096418" w:rsidP="00224F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1E3654"/>
    <w:multiLevelType w:val="hybridMultilevel"/>
    <w:tmpl w:val="DA64C9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3A92A9B"/>
    <w:multiLevelType w:val="hybridMultilevel"/>
    <w:tmpl w:val="6CEE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0B3E04"/>
    <w:multiLevelType w:val="hybridMultilevel"/>
    <w:tmpl w:val="D8F6E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TGxsLAwNLEA0ko6SsGpxcWZ+XkgBca1AMBIa4ssAAAA"/>
  </w:docVars>
  <w:rsids>
    <w:rsidRoot w:val="00513B15"/>
    <w:rsid w:val="0001558F"/>
    <w:rsid w:val="00026379"/>
    <w:rsid w:val="00044B69"/>
    <w:rsid w:val="00064BCC"/>
    <w:rsid w:val="00096418"/>
    <w:rsid w:val="000B0FAA"/>
    <w:rsid w:val="000B19B0"/>
    <w:rsid w:val="000C10BA"/>
    <w:rsid w:val="00111DE6"/>
    <w:rsid w:val="00184509"/>
    <w:rsid w:val="00192266"/>
    <w:rsid w:val="001B4384"/>
    <w:rsid w:val="001F38A9"/>
    <w:rsid w:val="002052C0"/>
    <w:rsid w:val="00210778"/>
    <w:rsid w:val="00220D34"/>
    <w:rsid w:val="00224FB2"/>
    <w:rsid w:val="002729E1"/>
    <w:rsid w:val="0028024C"/>
    <w:rsid w:val="002D586C"/>
    <w:rsid w:val="002D5BCE"/>
    <w:rsid w:val="003058EC"/>
    <w:rsid w:val="003232F1"/>
    <w:rsid w:val="003B2F98"/>
    <w:rsid w:val="003E54F8"/>
    <w:rsid w:val="003E6FC9"/>
    <w:rsid w:val="004143B6"/>
    <w:rsid w:val="00445E98"/>
    <w:rsid w:val="004467E0"/>
    <w:rsid w:val="004C6F6C"/>
    <w:rsid w:val="004E7998"/>
    <w:rsid w:val="004F11B3"/>
    <w:rsid w:val="004F2971"/>
    <w:rsid w:val="005012DD"/>
    <w:rsid w:val="00513B15"/>
    <w:rsid w:val="005160FE"/>
    <w:rsid w:val="00530E97"/>
    <w:rsid w:val="00587895"/>
    <w:rsid w:val="005F082D"/>
    <w:rsid w:val="005F30A1"/>
    <w:rsid w:val="005F653C"/>
    <w:rsid w:val="00650BAB"/>
    <w:rsid w:val="00655DB9"/>
    <w:rsid w:val="00675EE2"/>
    <w:rsid w:val="006827CE"/>
    <w:rsid w:val="006B2532"/>
    <w:rsid w:val="006B40AA"/>
    <w:rsid w:val="00701CE7"/>
    <w:rsid w:val="0070776F"/>
    <w:rsid w:val="00751EB9"/>
    <w:rsid w:val="007603AA"/>
    <w:rsid w:val="0076058B"/>
    <w:rsid w:val="007B38FA"/>
    <w:rsid w:val="007C315F"/>
    <w:rsid w:val="00852C70"/>
    <w:rsid w:val="008B5E3C"/>
    <w:rsid w:val="008E19C4"/>
    <w:rsid w:val="008F4916"/>
    <w:rsid w:val="008F548C"/>
    <w:rsid w:val="009157F7"/>
    <w:rsid w:val="00924F84"/>
    <w:rsid w:val="00946E4D"/>
    <w:rsid w:val="009677C9"/>
    <w:rsid w:val="009B543B"/>
    <w:rsid w:val="009E62A3"/>
    <w:rsid w:val="009E7A3B"/>
    <w:rsid w:val="00A22FAA"/>
    <w:rsid w:val="00A57B9D"/>
    <w:rsid w:val="00A801E1"/>
    <w:rsid w:val="00A87E7F"/>
    <w:rsid w:val="00AA52ED"/>
    <w:rsid w:val="00AB3709"/>
    <w:rsid w:val="00AB6D87"/>
    <w:rsid w:val="00AE2348"/>
    <w:rsid w:val="00B131E4"/>
    <w:rsid w:val="00B14F47"/>
    <w:rsid w:val="00B37569"/>
    <w:rsid w:val="00B66868"/>
    <w:rsid w:val="00B671B9"/>
    <w:rsid w:val="00B676B3"/>
    <w:rsid w:val="00B779BE"/>
    <w:rsid w:val="00B827E2"/>
    <w:rsid w:val="00B9440B"/>
    <w:rsid w:val="00BE4674"/>
    <w:rsid w:val="00C202E6"/>
    <w:rsid w:val="00C3422E"/>
    <w:rsid w:val="00C41BA0"/>
    <w:rsid w:val="00C53D8F"/>
    <w:rsid w:val="00C938F9"/>
    <w:rsid w:val="00CA6497"/>
    <w:rsid w:val="00D15B61"/>
    <w:rsid w:val="00D521C7"/>
    <w:rsid w:val="00D7379E"/>
    <w:rsid w:val="00DA1A21"/>
    <w:rsid w:val="00DC7BCE"/>
    <w:rsid w:val="00DD7EDE"/>
    <w:rsid w:val="00E1282E"/>
    <w:rsid w:val="00E20F3B"/>
    <w:rsid w:val="00E27605"/>
    <w:rsid w:val="00E4276F"/>
    <w:rsid w:val="00E9125D"/>
    <w:rsid w:val="00EF2663"/>
    <w:rsid w:val="00F40DD1"/>
    <w:rsid w:val="00F95F71"/>
    <w:rsid w:val="00FB0572"/>
    <w:rsid w:val="00FB3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1362A1D-684A-44BC-83AB-F12446276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6497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224F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24FB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24FB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24FB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979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26" Type="http://schemas.openxmlformats.org/officeDocument/2006/relationships/image" Target="media/image20.emf"/><Relationship Id="rId39" Type="http://schemas.openxmlformats.org/officeDocument/2006/relationships/image" Target="media/image33.emf"/><Relationship Id="rId21" Type="http://schemas.openxmlformats.org/officeDocument/2006/relationships/image" Target="media/image15.emf"/><Relationship Id="rId34" Type="http://schemas.openxmlformats.org/officeDocument/2006/relationships/image" Target="media/image28.emf"/><Relationship Id="rId42" Type="http://schemas.openxmlformats.org/officeDocument/2006/relationships/image" Target="media/image36.emf"/><Relationship Id="rId47" Type="http://schemas.openxmlformats.org/officeDocument/2006/relationships/fontTable" Target="fontTable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9" Type="http://schemas.openxmlformats.org/officeDocument/2006/relationships/image" Target="media/image23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18.emf"/><Relationship Id="rId32" Type="http://schemas.openxmlformats.org/officeDocument/2006/relationships/image" Target="media/image26.emf"/><Relationship Id="rId37" Type="http://schemas.openxmlformats.org/officeDocument/2006/relationships/image" Target="media/image31.emf"/><Relationship Id="rId40" Type="http://schemas.openxmlformats.org/officeDocument/2006/relationships/image" Target="media/image34.emf"/><Relationship Id="rId45" Type="http://schemas.openxmlformats.org/officeDocument/2006/relationships/image" Target="media/image39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image" Target="media/image30.emf"/><Relationship Id="rId10" Type="http://schemas.openxmlformats.org/officeDocument/2006/relationships/image" Target="media/image4.emf"/><Relationship Id="rId19" Type="http://schemas.openxmlformats.org/officeDocument/2006/relationships/image" Target="media/image13.emf"/><Relationship Id="rId31" Type="http://schemas.openxmlformats.org/officeDocument/2006/relationships/image" Target="media/image25.emf"/><Relationship Id="rId44" Type="http://schemas.openxmlformats.org/officeDocument/2006/relationships/image" Target="media/image38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emf"/><Relationship Id="rId35" Type="http://schemas.openxmlformats.org/officeDocument/2006/relationships/image" Target="media/image29.emf"/><Relationship Id="rId43" Type="http://schemas.openxmlformats.org/officeDocument/2006/relationships/image" Target="media/image37.emf"/><Relationship Id="rId48" Type="http://schemas.openxmlformats.org/officeDocument/2006/relationships/theme" Target="theme/theme1.xml"/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image" Target="media/image27.emf"/><Relationship Id="rId38" Type="http://schemas.openxmlformats.org/officeDocument/2006/relationships/image" Target="media/image32.emf"/><Relationship Id="rId46" Type="http://schemas.openxmlformats.org/officeDocument/2006/relationships/image" Target="media/image40.emf"/><Relationship Id="rId20" Type="http://schemas.openxmlformats.org/officeDocument/2006/relationships/image" Target="media/image14.emf"/><Relationship Id="rId41" Type="http://schemas.openxmlformats.org/officeDocument/2006/relationships/image" Target="media/image3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</dc:creator>
  <cp:keywords/>
  <dc:description/>
  <cp:lastModifiedBy>I-Shyan Hwang</cp:lastModifiedBy>
  <cp:revision>3</cp:revision>
  <cp:lastPrinted>2018-09-24T05:56:00Z</cp:lastPrinted>
  <dcterms:created xsi:type="dcterms:W3CDTF">2022-05-02T05:55:00Z</dcterms:created>
  <dcterms:modified xsi:type="dcterms:W3CDTF">2022-05-02T06:01:00Z</dcterms:modified>
</cp:coreProperties>
</file>